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4902CCD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7B06F7">
              <w:t xml:space="preserve">File Clerk </w:t>
            </w:r>
            <w:r w:rsidR="00CD2FD7" w:rsidRPr="00CD2FD7">
              <w:t>position</w:t>
            </w:r>
            <w:r w:rsidRPr="00165C7D">
              <w:t>. It may please you to know I have experience in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0F46DD48" w14:textId="7D7626C6" w:rsidR="00CB0CD3" w:rsidRDefault="00CB0CD3" w:rsidP="00165C7D">
            <w:pPr>
              <w:pStyle w:val="Contact"/>
            </w:pPr>
            <w:r>
              <w:t xml:space="preserve">• I’m IT Savvy 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E3C40" w14:textId="77777777" w:rsidR="007A14AC" w:rsidRDefault="007A14AC" w:rsidP="00590471">
      <w:r>
        <w:separator/>
      </w:r>
    </w:p>
  </w:endnote>
  <w:endnote w:type="continuationSeparator" w:id="0">
    <w:p w14:paraId="0893380A" w14:textId="77777777" w:rsidR="007A14AC" w:rsidRDefault="007A14A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E0288" w14:textId="77777777" w:rsidR="007A14AC" w:rsidRDefault="007A14AC" w:rsidP="00590471">
      <w:r>
        <w:separator/>
      </w:r>
    </w:p>
  </w:footnote>
  <w:footnote w:type="continuationSeparator" w:id="0">
    <w:p w14:paraId="39437029" w14:textId="77777777" w:rsidR="007A14AC" w:rsidRDefault="007A14A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oFAE7MSRctAAAA"/>
  </w:docVars>
  <w:rsids>
    <w:rsidRoot w:val="00165C7D"/>
    <w:rsid w:val="00055B72"/>
    <w:rsid w:val="00060042"/>
    <w:rsid w:val="0008685D"/>
    <w:rsid w:val="000E4C04"/>
    <w:rsid w:val="00110596"/>
    <w:rsid w:val="00112FD7"/>
    <w:rsid w:val="001253DD"/>
    <w:rsid w:val="00150ABD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A14AC"/>
    <w:rsid w:val="007B06F7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A1538"/>
    <w:rsid w:val="00AE68A8"/>
    <w:rsid w:val="00B60CA6"/>
    <w:rsid w:val="00B6466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E26AED"/>
    <w:rsid w:val="00E602F2"/>
    <w:rsid w:val="00E73AB8"/>
    <w:rsid w:val="00E77B5E"/>
    <w:rsid w:val="00E90A60"/>
    <w:rsid w:val="00ED47F7"/>
    <w:rsid w:val="00EE7E09"/>
    <w:rsid w:val="00F0223C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6T17:37:00Z</dcterms:created>
  <dcterms:modified xsi:type="dcterms:W3CDTF">2022-10-16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